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1.png" ContentType="image/png"/>
  <Override PartName="/word/media/rId24.png" ContentType="image/png"/>
  <Override PartName="/word/media/rId38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71.png" ContentType="image/png"/>
  <Override PartName="/word/media/rId74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1" w:name="异常sql数据查询"/>
    <w:p>
      <w:pPr>
        <w:pStyle w:val="Heading1"/>
      </w:pPr>
      <w:r>
        <w:rPr>
          <w:rFonts w:hint="eastAsia"/>
        </w:rPr>
        <w:t xml:space="preserve">异常SQL数据查询</w:t>
      </w:r>
    </w:p>
    <w:bookmarkStart w:id="80" w:name="异常概览"/>
    <w:p>
      <w:pPr>
        <w:pStyle w:val="Heading2"/>
      </w:pPr>
      <w:r>
        <w:rPr>
          <w:rFonts w:hint="eastAsia"/>
        </w:rPr>
        <w:t xml:space="preserve">异常概览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执行规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案首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填写信息后保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91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案首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打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89条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历文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填写信息后保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72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历文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签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11条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护理文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填写信息-点击保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57条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体温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量录入（护理项目全选）-保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91条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护理单</w:t>
            </w:r>
          </w:p>
        </w:tc>
        <w:tc>
          <w:tcPr/>
          <w:p>
            <w:pPr>
              <w:pStyle w:val="Compact"/>
            </w:pPr>
            <w: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/</w:t>
            </w:r>
          </w:p>
        </w:tc>
      </w:tr>
    </w:tbl>
    <w:bookmarkStart w:id="31" w:name="病案首页"/>
    <w:p>
      <w:pPr>
        <w:pStyle w:val="Heading3"/>
      </w:pPr>
      <w:r>
        <w:rPr>
          <w:rFonts w:hint="eastAsia"/>
        </w:rPr>
        <w:t xml:space="preserve">病案首页</w:t>
      </w:r>
    </w:p>
    <w:bookmarkStart w:id="20" w:name="病案首页-编辑病案首页-4条-正常"/>
    <w:p>
      <w:pPr>
        <w:pStyle w:val="Heading4"/>
      </w:pPr>
      <w:r>
        <w:rPr>
          <w:rFonts w:hint="eastAsia"/>
        </w:rPr>
        <w:t xml:space="preserve">病案首页-编辑病案首页-4条-正常</w:t>
      </w:r>
    </w:p>
    <w:bookmarkEnd w:id="20"/>
    <w:bookmarkStart w:id="27" w:name="病案首页-填写信息后保存-291条-较多的空插入语句和重复的查询"/>
    <w:p>
      <w:pPr>
        <w:pStyle w:val="Heading4"/>
      </w:pPr>
      <w:r>
        <w:rPr>
          <w:rFonts w:hint="eastAsia"/>
        </w:rPr>
        <w:t xml:space="preserve">病案首页-填写信息后保存-291条</w:t>
      </w:r>
      <w:r>
        <w:t xml:space="preserve"> </w:t>
      </w:r>
      <w:r>
        <w:rPr>
          <w:rFonts w:hint="eastAsia"/>
        </w:rPr>
        <w:t xml:space="preserve">较多的空插入语句和重复的查询</w:t>
      </w:r>
    </w:p>
    <w:p>
      <w:pPr>
        <w:pStyle w:val="FirstParagraph"/>
      </w:pPr>
      <w:r>
        <w:drawing>
          <wp:inline>
            <wp:extent cx="5334000" cy="1316324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D:\JavaWork\Rainy-Blog-VuePress\rainy\src\doc\%E5%B7%A5%E4%BD%9C%E7%9B%B8%E5%85%B3%E7%9A%84%E6%96%87%E6%A1%A3\image\%E5%BC%82%E5%B8%B8SQL%E6%95%B0%E6%8D%AE%E6%9F%A5%E8%AF%A2\17313785718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6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09058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D:\JavaWork\Rainy-Blog-VuePress\rainy\src\doc\%E5%B7%A5%E4%BD%9C%E7%9B%B8%E5%85%B3%E7%9A%84%E6%96%87%E6%A1%A3\image\%E5%BC%82%E5%B8%B8SQL%E6%95%B0%E6%8D%AE%E6%9F%A5%E8%AF%A2\173137865789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9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病案首页-打印-289条-执行了较多查询和空的插入语句"/>
    <w:p>
      <w:pPr>
        <w:pStyle w:val="Heading4"/>
      </w:pPr>
      <w:r>
        <w:rPr>
          <w:rFonts w:hint="eastAsia"/>
        </w:rPr>
        <w:t xml:space="preserve">病案首页-打印-289条-执行了较多查询和空的插入语句</w:t>
      </w:r>
    </w:p>
    <w:bookmarkEnd w:id="28"/>
    <w:bookmarkStart w:id="29" w:name="病案首页-刷新-18条-正常"/>
    <w:p>
      <w:pPr>
        <w:pStyle w:val="Heading4"/>
      </w:pPr>
      <w:r>
        <w:rPr>
          <w:rFonts w:hint="eastAsia"/>
        </w:rPr>
        <w:t xml:space="preserve">病案首页-刷新-18条-正常</w:t>
      </w:r>
    </w:p>
    <w:bookmarkEnd w:id="29"/>
    <w:bookmarkStart w:id="30" w:name="异常总结"/>
    <w:p>
      <w:pPr>
        <w:pStyle w:val="Heading4"/>
      </w:pPr>
      <w:r>
        <w:rPr>
          <w:rFonts w:hint="eastAsia"/>
        </w:rPr>
        <w:t xml:space="preserve">异常总结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执行规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填写信息后保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91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打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89条</w:t>
            </w:r>
          </w:p>
        </w:tc>
      </w:tr>
    </w:tbl>
    <w:bookmarkEnd w:id="30"/>
    <w:bookmarkEnd w:id="31"/>
    <w:bookmarkStart w:id="44" w:name="病历文书"/>
    <w:p>
      <w:pPr>
        <w:pStyle w:val="Heading3"/>
      </w:pPr>
      <w:r>
        <w:rPr>
          <w:rFonts w:hint="eastAsia"/>
        </w:rPr>
        <w:t xml:space="preserve">病历文书</w:t>
      </w:r>
    </w:p>
    <w:bookmarkStart w:id="32" w:name="病历文书-点击号-80条-正常"/>
    <w:p>
      <w:pPr>
        <w:pStyle w:val="Heading4"/>
      </w:pPr>
      <w:r>
        <w:rPr>
          <w:rFonts w:hint="eastAsia"/>
        </w:rPr>
        <w:t xml:space="preserve">病历文书-点击+号-80条</w:t>
      </w:r>
      <w:r>
        <w:t xml:space="preserve"> </w:t>
      </w:r>
      <w:r>
        <w:rPr>
          <w:rFonts w:hint="eastAsia"/>
        </w:rPr>
        <w:t xml:space="preserve">正常</w:t>
      </w:r>
    </w:p>
    <w:bookmarkEnd w:id="32"/>
    <w:bookmarkStart w:id="33" w:name="病历文书-编辑-放开申请并编辑-74条-正常"/>
    <w:p>
      <w:pPr>
        <w:pStyle w:val="Heading4"/>
      </w:pPr>
      <w:r>
        <w:rPr>
          <w:rFonts w:hint="eastAsia"/>
        </w:rPr>
        <w:t xml:space="preserve">病历文书-编辑-放开申请并编辑-74条-正常</w:t>
      </w:r>
    </w:p>
    <w:bookmarkEnd w:id="33"/>
    <w:bookmarkStart w:id="37" w:name="病历文书-填写信息后保存-172条"/>
    <w:p>
      <w:pPr>
        <w:pStyle w:val="Heading4"/>
      </w:pPr>
      <w:r>
        <w:rPr>
          <w:rFonts w:hint="eastAsia"/>
        </w:rPr>
        <w:t xml:space="preserve">病历文书-填写信息后保存-172条</w:t>
      </w:r>
    </w:p>
    <w:p>
      <w:pPr>
        <w:pStyle w:val="FirstParagraph"/>
      </w:pPr>
      <w:r>
        <w:drawing>
          <wp:inline>
            <wp:extent cx="5334000" cy="2728483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D:\JavaWork\Rainy-Blog-VuePress\rainy\src\doc\%E5%B7%A5%E4%BD%9C%E7%9B%B8%E5%85%B3%E7%9A%84%E6%96%87%E6%A1%A3\image\%E5%BC%82%E5%B8%B8SQL%E6%95%B0%E6%8D%AE%E6%9F%A5%E8%AF%A2\173137800757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8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病历文书-签名-211条-较多的无用查询"/>
    <w:p>
      <w:pPr>
        <w:pStyle w:val="Heading4"/>
      </w:pPr>
      <w:r>
        <w:rPr>
          <w:rFonts w:hint="eastAsia"/>
        </w:rPr>
        <w:t xml:space="preserve">病历文书-签名-211条-较多的无用查询</w:t>
      </w:r>
    </w:p>
    <w:p>
      <w:pPr>
        <w:pStyle w:val="FirstParagraph"/>
      </w:pPr>
      <w:r>
        <w:drawing>
          <wp:inline>
            <wp:extent cx="5334000" cy="2178138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D:\JavaWork\Rainy-Blog-VuePress\rainy\src\doc\%E5%B7%A5%E4%BD%9C%E7%9B%B8%E5%85%B3%E7%9A%84%E6%96%87%E6%A1%A3\image\%E5%BC%82%E5%B8%B8SQL%E6%95%B0%E6%8D%AE%E6%9F%A5%E8%AF%A2\173138014045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2" w:name="Xf21dda7a0446707b56834b7a2a174ca8b0fd0f0"/>
    <w:p>
      <w:pPr>
        <w:pStyle w:val="Heading4"/>
      </w:pPr>
      <w:r>
        <w:rPr>
          <w:rFonts w:hint="eastAsia"/>
        </w:rPr>
        <w:t xml:space="preserve">病历文书-打印-28条-导出-2条-获取文档属性-9条-刷新-64条-删除-34条</w:t>
      </w:r>
      <w:r>
        <w:t xml:space="preserve"> </w:t>
      </w:r>
      <w:r>
        <w:rPr>
          <w:rFonts w:hint="eastAsia"/>
        </w:rPr>
        <w:t xml:space="preserve">正常</w:t>
      </w:r>
    </w:p>
    <w:bookmarkEnd w:id="42"/>
    <w:bookmarkStart w:id="43" w:name="异常总结-2"/>
    <w:p>
      <w:pPr>
        <w:pStyle w:val="Heading4"/>
      </w:pPr>
      <w:r>
        <w:rPr>
          <w:rFonts w:hint="eastAsia"/>
        </w:rPr>
        <w:t xml:space="preserve">异常总结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执行规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填写信息后保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72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签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11条</w:t>
            </w:r>
          </w:p>
        </w:tc>
      </w:tr>
    </w:tbl>
    <w:bookmarkEnd w:id="43"/>
    <w:bookmarkEnd w:id="44"/>
    <w:bookmarkStart w:id="55" w:name="护理文书"/>
    <w:p>
      <w:pPr>
        <w:pStyle w:val="Heading3"/>
      </w:pPr>
      <w:r>
        <w:rPr>
          <w:rFonts w:hint="eastAsia"/>
        </w:rPr>
        <w:t xml:space="preserve">护理文书</w:t>
      </w:r>
    </w:p>
    <w:p>
      <w:pPr>
        <w:pStyle w:val="FirstParagraph"/>
      </w:pPr>
      <w:r>
        <w:drawing>
          <wp:inline>
            <wp:extent cx="5334000" cy="2953258"/>
            <wp:effectExtent b="0" l="0" r="0" t="0"/>
            <wp:docPr descr="" title="fig:" id="46" name="Picture"/>
            <a:graphic>
              <a:graphicData uri="http://schemas.openxmlformats.org/drawingml/2006/picture">
                <pic:pic>
                  <pic:nvPicPr>
                    <pic:cNvPr descr="D:\JavaWork\Rainy-Blog-VuePress\rainy\src\doc\%E5%B7%A5%E4%BD%9C%E7%9B%B8%E5%85%B3%E7%9A%84%E6%96%87%E6%A1%A3\image\SQL%E6%97%A5%E5%BF%97%E6%8E%92%E6%9F%A5%E8%AE%B0%E5%BD%95%E7%9A%84%E5%B7%A5%E4%BD%9C%E6%B5%81%E7%A8%8B\173138058384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3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护理文书-新增护理文书-护理入院评估单子-66条-正常"/>
    <w:p>
      <w:pPr>
        <w:pStyle w:val="Heading4"/>
      </w:pPr>
      <w:r>
        <w:rPr>
          <w:rFonts w:hint="eastAsia"/>
        </w:rPr>
        <w:t xml:space="preserve">护理文书-新增护理文书-护理入院评估单子-66条-正常</w:t>
      </w:r>
    </w:p>
    <w:bookmarkEnd w:id="48"/>
    <w:bookmarkStart w:id="52" w:name="护理文书-填写信息-点击保存-157条-较多的查询"/>
    <w:p>
      <w:pPr>
        <w:pStyle w:val="Heading4"/>
      </w:pPr>
      <w:r>
        <w:rPr>
          <w:rFonts w:hint="eastAsia"/>
        </w:rPr>
        <w:t xml:space="preserve">护理文书-填写信息-点击保存-157条-较多的查询</w:t>
      </w:r>
    </w:p>
    <w:p>
      <w:pPr>
        <w:pStyle w:val="FirstParagraph"/>
      </w:pPr>
      <w:r>
        <w:drawing>
          <wp:inline>
            <wp:extent cx="5334000" cy="2501889"/>
            <wp:effectExtent b="0" l="0" r="0" t="0"/>
            <wp:docPr descr="" title="fig:" id="50" name="Picture"/>
            <a:graphic>
              <a:graphicData uri="http://schemas.openxmlformats.org/drawingml/2006/picture">
                <pic:pic>
                  <pic:nvPicPr>
                    <pic:cNvPr descr="D:\JavaWork\Rainy-Blog-VuePress\rainy\src\doc\%E5%B7%A5%E4%BD%9C%E7%9B%B8%E5%85%B3%E7%9A%84%E6%96%87%E6%A1%A3\image\SQL%E6%97%A5%E5%BF%97%E6%8E%92%E6%9F%A5%E8%AE%B0%E5%BD%95%E7%9A%84%E5%B7%A5%E4%BD%9C%E6%B5%81%E7%A8%8B\173138069231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Xcd296d841ce4e2374cf6e4b129b603b6d2f4097"/>
    <w:p>
      <w:pPr>
        <w:pStyle w:val="Heading4"/>
      </w:pPr>
      <w:r>
        <w:rPr>
          <w:rFonts w:hint="eastAsia"/>
        </w:rPr>
        <w:t xml:space="preserve">护理文书-保存后编辑-18条-取消-9条-签名-60条-打印-32条-导出-2条-文档属性-11条-刷新-20条</w:t>
      </w:r>
    </w:p>
    <w:bookmarkEnd w:id="53"/>
    <w:bookmarkStart w:id="54" w:name="异常总结-3"/>
    <w:p>
      <w:pPr>
        <w:pStyle w:val="Heading4"/>
      </w:pPr>
      <w:r>
        <w:rPr>
          <w:rFonts w:hint="eastAsia"/>
        </w:rPr>
        <w:t xml:space="preserve">异常总结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执行规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填写信息-点击保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57条</w:t>
            </w:r>
          </w:p>
        </w:tc>
      </w:tr>
    </w:tbl>
    <w:bookmarkEnd w:id="54"/>
    <w:bookmarkEnd w:id="55"/>
    <w:bookmarkStart w:id="70" w:name="体温单批量录入"/>
    <w:p>
      <w:pPr>
        <w:pStyle w:val="Heading3"/>
      </w:pPr>
      <w:r>
        <w:rPr>
          <w:rFonts w:hint="eastAsia"/>
        </w:rPr>
        <w:t xml:space="preserve">体温单批量录入</w:t>
      </w:r>
    </w:p>
    <w:p>
      <w:pPr>
        <w:pStyle w:val="FirstParagraph"/>
      </w:pPr>
      <w:r>
        <w:rPr>
          <w:rFonts w:hint="eastAsia"/>
        </w:rPr>
        <w:t xml:space="preserve">事件触发：通过病区统一录入体温单信息</w:t>
      </w:r>
    </w:p>
    <w:p>
      <w:pPr>
        <w:pStyle w:val="BodyText"/>
      </w:pPr>
      <w:r>
        <w:drawing>
          <wp:inline>
            <wp:extent cx="5334000" cy="2290186"/>
            <wp:effectExtent b="0" l="0" r="0" t="0"/>
            <wp:docPr descr="" title="fig:" id="57" name="Picture"/>
            <a:graphic>
              <a:graphicData uri="http://schemas.openxmlformats.org/drawingml/2006/picture">
                <pic:pic>
                  <pic:nvPicPr>
                    <pic:cNvPr descr="D:\JavaWork\Rainy-Blog-VuePress\rainy\src\doc\%E5%B7%A5%E4%BD%9C%E7%9B%B8%E5%85%B3%E7%9A%84%E6%96%87%E6%A1%A3\image\%E5%BC%82%E5%B8%B8SQL%E6%95%B0%E6%8D%AE%E6%9F%A5%E8%AF%A2\173138960168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0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测试项：</w:t>
      </w:r>
    </w:p>
    <w:p>
      <w:pPr>
        <w:pStyle w:val="BodyText"/>
      </w:pPr>
      <w:r>
        <w:rPr>
          <w:rFonts w:hint="eastAsia"/>
        </w:rPr>
        <w:t xml:space="preserve">插入数据保存</w:t>
      </w:r>
    </w:p>
    <w:p>
      <w:pPr>
        <w:pStyle w:val="BodyText"/>
      </w:pPr>
      <w:r>
        <w:drawing>
          <wp:inline>
            <wp:extent cx="5334000" cy="739007"/>
            <wp:effectExtent b="0" l="0" r="0" t="0"/>
            <wp:docPr descr="" title="fig:" id="60" name="Picture"/>
            <a:graphic>
              <a:graphicData uri="http://schemas.openxmlformats.org/drawingml/2006/picture">
                <pic:pic>
                  <pic:nvPicPr>
                    <pic:cNvPr descr="D:\JavaWork\Rainy-Blog-VuePress\rainy\src\doc\%E5%B7%A5%E4%BD%9C%E7%9B%B8%E5%85%B3%E7%9A%84%E6%96%87%E6%A1%A3\image\%E5%BC%82%E5%B8%B8SQL%E6%95%B0%E6%8D%AE%E6%9F%A5%E8%AF%A2\173139038250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9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849405"/>
            <wp:effectExtent b="0" l="0" r="0" t="0"/>
            <wp:docPr descr="" title="fig:" id="63" name="Picture"/>
            <a:graphic>
              <a:graphicData uri="http://schemas.openxmlformats.org/drawingml/2006/picture">
                <pic:pic>
                  <pic:nvPicPr>
                    <pic:cNvPr descr="D:\JavaWork\Rainy-Blog-VuePress\rainy\src\doc\%E5%B7%A5%E4%BD%9C%E7%9B%B8%E5%85%B3%E7%9A%84%E6%96%87%E6%A1%A3\image\%E5%BC%82%E5%B8%B8SQL%E6%95%B0%E6%8D%AE%E6%9F%A5%E8%AF%A2\173139044405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9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8" w:name="体温单-批量录入护理项目全选）-保存-291条-查询项目较多"/>
    <w:p>
      <w:pPr>
        <w:pStyle w:val="Heading4"/>
      </w:pPr>
      <w:r>
        <w:rPr>
          <w:rFonts w:hint="eastAsia"/>
        </w:rPr>
        <w:t xml:space="preserve">体温单-批量录入（护理项目全选）-保存-291条-查询项目较多</w:t>
      </w:r>
    </w:p>
    <w:p>
      <w:pPr>
        <w:pStyle w:val="FirstParagraph"/>
      </w:pPr>
      <w:r>
        <w:rPr>
          <w:rFonts w:hint="eastAsia"/>
        </w:rPr>
        <w:t xml:space="preserve">尝试测试部分选入录入报错如下：</w:t>
      </w:r>
    </w:p>
    <w:p>
      <w:pPr>
        <w:pStyle w:val="BodyText"/>
      </w:pPr>
      <w:r>
        <w:drawing>
          <wp:inline>
            <wp:extent cx="5334000" cy="1380207"/>
            <wp:effectExtent b="0" l="0" r="0" t="0"/>
            <wp:docPr descr="" title="fig:" id="66" name="Picture"/>
            <a:graphic>
              <a:graphicData uri="http://schemas.openxmlformats.org/drawingml/2006/picture">
                <pic:pic>
                  <pic:nvPicPr>
                    <pic:cNvPr descr="D:\JavaWork\Rainy-Blog-VuePress\rainy\src\doc\%E5%B7%A5%E4%BD%9C%E7%9B%B8%E5%85%B3%E7%9A%84%E6%96%87%E6%A1%A3\image\%E5%BC%82%E5%B8%B8SQL%E6%95%B0%E6%8D%AE%E6%9F%A5%E8%AF%A2\173139069853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69" w:name="体温单-批量录入-刷新-4条"/>
    <w:p>
      <w:pPr>
        <w:pStyle w:val="Heading4"/>
      </w:pPr>
      <w:r>
        <w:rPr>
          <w:rFonts w:hint="eastAsia"/>
        </w:rPr>
        <w:t xml:space="preserve">体温单-批量录入-刷新-4条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事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执行规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量录入（护理项目全选）-保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91条</w:t>
            </w:r>
          </w:p>
        </w:tc>
      </w:tr>
    </w:tbl>
    <w:bookmarkEnd w:id="69"/>
    <w:bookmarkEnd w:id="70"/>
    <w:bookmarkStart w:id="79" w:name="护理单-批量录入"/>
    <w:p>
      <w:pPr>
        <w:pStyle w:val="Heading3"/>
      </w:pPr>
      <w:r>
        <w:rPr>
          <w:rFonts w:hint="eastAsia"/>
        </w:rPr>
        <w:t xml:space="preserve">护理单-批量录入</w:t>
      </w:r>
    </w:p>
    <w:p>
      <w:pPr>
        <w:pStyle w:val="FirstParagraph"/>
      </w:pPr>
      <w:r>
        <w:drawing>
          <wp:inline>
            <wp:extent cx="5334000" cy="1060929"/>
            <wp:effectExtent b="0" l="0" r="0" t="0"/>
            <wp:docPr descr="" title="fig:" id="72" name="Picture"/>
            <a:graphic>
              <a:graphicData uri="http://schemas.openxmlformats.org/drawingml/2006/picture">
                <pic:pic>
                  <pic:nvPicPr>
                    <pic:cNvPr descr="D:\JavaWork\Rainy-Blog-VuePress\rainy\src\doc\%E5%B7%A5%E4%BD%9C%E7%9B%B8%E5%85%B3%E7%9A%84%E6%96%87%E6%A1%A3\image\%E5%BC%82%E5%B8%B8SQL%E6%95%B0%E6%8D%AE%E6%9F%A5%E8%AF%A2\173139091732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0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7" w:name="护理单-批量录入护理项目全选）-保存-70条信息填写项不明下拉框无数据）"/>
    <w:p>
      <w:pPr>
        <w:pStyle w:val="Heading4"/>
      </w:pPr>
      <w:r>
        <w:rPr>
          <w:rFonts w:hint="eastAsia"/>
        </w:rPr>
        <w:t xml:space="preserve">护理单-批量录入（护理项目全选）-保存-70条（信息填写项不明，下拉框无数据）</w:t>
      </w:r>
    </w:p>
    <w:p>
      <w:pPr>
        <w:pStyle w:val="FirstParagraph"/>
      </w:pPr>
      <w:r>
        <w:drawing>
          <wp:inline>
            <wp:extent cx="3407343" cy="3243713"/>
            <wp:effectExtent b="0" l="0" r="0" t="0"/>
            <wp:docPr descr="" title="fig:" id="75" name="Picture"/>
            <a:graphic>
              <a:graphicData uri="http://schemas.openxmlformats.org/drawingml/2006/picture">
                <pic:pic>
                  <pic:nvPicPr>
                    <pic:cNvPr descr="D:\JavaWork\Rainy-Blog-VuePress\rainy\src\doc\%E5%B7%A5%E4%BD%9C%E7%9B%B8%E5%85%B3%E7%9A%84%E6%96%87%E6%A1%A3\image\%E5%BC%82%E5%B8%B8SQL%E6%95%B0%E6%8D%AE%E6%9F%A5%E8%AF%A2\173139098905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7343" cy="324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78" w:name="护理单-录入数据并取消录入-4条-护理项目选择-2条-刷新-10条"/>
    <w:p>
      <w:pPr>
        <w:pStyle w:val="Heading4"/>
      </w:pPr>
      <w:r>
        <w:rPr>
          <w:rFonts w:hint="eastAsia"/>
        </w:rPr>
        <w:t xml:space="preserve">护理单-录入数据并取消录入-4条-护理项目选择-2条-刷新-10条</w:t>
      </w:r>
    </w:p>
    <w:bookmarkEnd w:id="78"/>
    <w:bookmarkEnd w:id="79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8" Target="media/rId38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4T09:44:31Z</dcterms:created>
  <dcterms:modified xsi:type="dcterms:W3CDTF">2024-11-14T09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